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TRUE_cluster-FALSE_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TRUE_cluster-FALSE_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9, -0.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 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5, -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 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 -0.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 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 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 0.008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84, 0.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34, 0.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62, 0.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46, 0.4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25, 0.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50, 0.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51, -0.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29, 0.67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3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64, 0.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53, 0.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52, 0.9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0, 0.2939]</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TRUE_cluster-FALSE_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TRUE_cluster-FALSE_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TRUE_cluster-FALSE_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9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0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TRUE_cluster-FALSE_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TRUE_cluster-FALSE_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14:37:37Z</dcterms:created>
  <dcterms:modified xsi:type="dcterms:W3CDTF">2023-06-02T14: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